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850B" w14:textId="5A3CD2CD" w:rsidR="00C52E9B" w:rsidRPr="00032BC2" w:rsidRDefault="00C52E9B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Лабораторная работа </w:t>
      </w:r>
      <w:r w:rsidR="00032BC2">
        <w:rPr>
          <w:rFonts w:ascii="Times New Roman" w:hAnsi="Times New Roman" w:cs="Times New Roman"/>
          <w:b/>
          <w:bCs/>
          <w:sz w:val="28"/>
          <w:szCs w:val="28"/>
          <w:lang w:val="kk-KZ"/>
        </w:rPr>
        <w:t>7</w:t>
      </w:r>
    </w:p>
    <w:p w14:paraId="2596487D" w14:textId="611F29BE" w:rsidR="0037420B" w:rsidRPr="009C52B7" w:rsidRDefault="009A0EB7" w:rsidP="009A0EB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b/>
          <w:bCs/>
          <w:sz w:val="28"/>
          <w:szCs w:val="28"/>
        </w:rPr>
        <w:t>Анализ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7088E">
        <w:rPr>
          <w:rFonts w:ascii="Times New Roman" w:hAnsi="Times New Roman" w:cs="Times New Roman"/>
          <w:b/>
          <w:bCs/>
          <w:sz w:val="28"/>
          <w:szCs w:val="28"/>
          <w:lang w:val="en-US"/>
        </w:rPr>
        <w:t>Malware</w:t>
      </w:r>
      <w:r w:rsidR="00C52E9B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52E9B">
        <w:rPr>
          <w:rFonts w:ascii="Times New Roman" w:hAnsi="Times New Roman" w:cs="Times New Roman"/>
          <w:b/>
          <w:bCs/>
          <w:sz w:val="28"/>
          <w:szCs w:val="28"/>
          <w:lang w:val="kk-KZ"/>
        </w:rPr>
        <w:t>атак</w:t>
      </w:r>
      <w:r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627D5">
        <w:rPr>
          <w:rFonts w:ascii="Times New Roman" w:hAnsi="Times New Roman" w:cs="Times New Roman"/>
          <w:b/>
          <w:bCs/>
          <w:sz w:val="28"/>
          <w:szCs w:val="28"/>
        </w:rPr>
        <w:t>моделями</w:t>
      </w:r>
      <w:r w:rsidR="00A627D5" w:rsidRPr="009C52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755B5">
        <w:rPr>
          <w:rFonts w:ascii="Times New Roman" w:hAnsi="Times New Roman" w:cs="Times New Roman"/>
          <w:b/>
          <w:bCs/>
          <w:sz w:val="28"/>
          <w:szCs w:val="28"/>
          <w:lang w:val="kk-KZ"/>
        </w:rPr>
        <w:t>глубокого обучения</w:t>
      </w:r>
    </w:p>
    <w:p w14:paraId="5E56F1F5" w14:textId="6E91EE4A" w:rsidR="00DC77AB" w:rsidRDefault="009A0EB7" w:rsidP="009A0EB7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9A0EB7">
        <w:rPr>
          <w:rFonts w:ascii="Times New Roman" w:hAnsi="Times New Roman" w:cs="Times New Roman"/>
          <w:sz w:val="28"/>
          <w:szCs w:val="28"/>
        </w:rPr>
        <w:t xml:space="preserve">Дан датасет </w:t>
      </w:r>
      <w:r w:rsidR="00A7088E">
        <w:rPr>
          <w:rFonts w:ascii="Times New Roman" w:hAnsi="Times New Roman" w:cs="Times New Roman"/>
          <w:sz w:val="28"/>
          <w:szCs w:val="28"/>
          <w:lang w:val="en-US"/>
        </w:rPr>
        <w:t>Malware</w:t>
      </w:r>
      <w:r w:rsidR="00DC77AB" w:rsidRPr="00DC77AB">
        <w:rPr>
          <w:rFonts w:ascii="Times New Roman" w:hAnsi="Times New Roman" w:cs="Times New Roman"/>
          <w:sz w:val="28"/>
          <w:szCs w:val="28"/>
        </w:rPr>
        <w:t xml:space="preserve"> </w:t>
      </w:r>
      <w:r w:rsidR="00DC77AB">
        <w:rPr>
          <w:rFonts w:ascii="Times New Roman" w:hAnsi="Times New Roman" w:cs="Times New Roman"/>
          <w:sz w:val="28"/>
          <w:szCs w:val="28"/>
          <w:lang w:val="kk-KZ"/>
        </w:rPr>
        <w:t>атак</w:t>
      </w:r>
    </w:p>
    <w:p w14:paraId="6994EA34" w14:textId="52658863" w:rsidR="00A7088E" w:rsidRPr="00A7088E" w:rsidRDefault="00000000" w:rsidP="00290575">
      <w:pPr>
        <w:pStyle w:val="ae"/>
      </w:pPr>
      <w:hyperlink r:id="rId5" w:history="1">
        <w:r w:rsidR="00A7088E" w:rsidRPr="00A7088E">
          <w:rPr>
            <w:rStyle w:val="ac"/>
            <w:lang w:val="en-US"/>
          </w:rPr>
          <w:t>https</w:t>
        </w:r>
        <w:r w:rsidR="00A7088E" w:rsidRPr="00A7088E">
          <w:rPr>
            <w:rStyle w:val="ac"/>
          </w:rPr>
          <w:t>://</w:t>
        </w:r>
        <w:proofErr w:type="spellStart"/>
        <w:r w:rsidR="00A7088E" w:rsidRPr="00A7088E">
          <w:rPr>
            <w:rStyle w:val="ac"/>
            <w:lang w:val="en-US"/>
          </w:rPr>
          <w:t>github</w:t>
        </w:r>
        <w:proofErr w:type="spellEnd"/>
        <w:r w:rsidR="00A7088E" w:rsidRPr="00A7088E">
          <w:rPr>
            <w:rStyle w:val="ac"/>
          </w:rPr>
          <w:t>.</w:t>
        </w:r>
        <w:r w:rsidR="00A7088E" w:rsidRPr="00A7088E">
          <w:rPr>
            <w:rStyle w:val="ac"/>
            <w:lang w:val="en-US"/>
          </w:rPr>
          <w:t>com</w:t>
        </w:r>
        <w:r w:rsidR="00A7088E" w:rsidRPr="00A7088E">
          <w:rPr>
            <w:rStyle w:val="ac"/>
          </w:rPr>
          <w:t>/</w:t>
        </w:r>
        <w:proofErr w:type="spellStart"/>
        <w:r w:rsidR="00A7088E" w:rsidRPr="00A7088E">
          <w:rPr>
            <w:rStyle w:val="ac"/>
            <w:lang w:val="en-US"/>
          </w:rPr>
          <w:t>saurabh</w:t>
        </w:r>
        <w:proofErr w:type="spellEnd"/>
        <w:r w:rsidR="00A7088E" w:rsidRPr="00A7088E">
          <w:rPr>
            <w:rStyle w:val="ac"/>
          </w:rPr>
          <w:t>48782/</w:t>
        </w:r>
        <w:r w:rsidR="00A7088E" w:rsidRPr="00A7088E">
          <w:rPr>
            <w:rStyle w:val="ac"/>
            <w:lang w:val="en-US"/>
          </w:rPr>
          <w:t>Malware</w:t>
        </w:r>
        <w:r w:rsidR="00A7088E" w:rsidRPr="00A7088E">
          <w:rPr>
            <w:rStyle w:val="ac"/>
          </w:rPr>
          <w:t>_</w:t>
        </w:r>
        <w:r w:rsidR="00A7088E" w:rsidRPr="00A7088E">
          <w:rPr>
            <w:rStyle w:val="ac"/>
            <w:lang w:val="en-US"/>
          </w:rPr>
          <w:t>Classification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blob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master</w:t>
        </w:r>
        <w:r w:rsidR="00A7088E" w:rsidRPr="00A7088E">
          <w:rPr>
            <w:rStyle w:val="ac"/>
          </w:rPr>
          <w:t>/</w:t>
        </w:r>
        <w:r w:rsidR="00A7088E" w:rsidRPr="00A7088E">
          <w:rPr>
            <w:rStyle w:val="ac"/>
            <w:lang w:val="en-US"/>
          </w:rPr>
          <w:t>Malware</w:t>
        </w:r>
        <w:r w:rsidR="00A7088E" w:rsidRPr="00A7088E">
          <w:rPr>
            <w:rStyle w:val="ac"/>
          </w:rPr>
          <w:t>_</w:t>
        </w:r>
        <w:r w:rsidR="00A7088E" w:rsidRPr="00A7088E">
          <w:rPr>
            <w:rStyle w:val="ac"/>
            <w:lang w:val="en-US"/>
          </w:rPr>
          <w:t>Detection</w:t>
        </w:r>
        <w:r w:rsidR="00A7088E" w:rsidRPr="00A7088E">
          <w:rPr>
            <w:rStyle w:val="ac"/>
          </w:rPr>
          <w:t>.</w:t>
        </w:r>
        <w:proofErr w:type="spellStart"/>
        <w:r w:rsidR="00A7088E" w:rsidRPr="00A7088E">
          <w:rPr>
            <w:rStyle w:val="ac"/>
            <w:lang w:val="en-US"/>
          </w:rPr>
          <w:t>ipynb</w:t>
        </w:r>
        <w:proofErr w:type="spellEnd"/>
      </w:hyperlink>
    </w:p>
    <w:p w14:paraId="628F9EA2" w14:textId="33F2DBB8" w:rsidR="00A7088E" w:rsidRPr="00A7088E" w:rsidRDefault="00A7088E" w:rsidP="00A7088E">
      <w:pPr>
        <w:pStyle w:val="ae"/>
      </w:pPr>
      <w:r w:rsidRPr="00A7088E">
        <w:t xml:space="preserve">Разработать и протестировать модели </w:t>
      </w:r>
      <w:r w:rsidR="007755B5">
        <w:rPr>
          <w:lang w:val="kk-KZ"/>
        </w:rPr>
        <w:t>глубокого</w:t>
      </w:r>
      <w:r w:rsidRPr="00A7088E">
        <w:t xml:space="preserve"> обучения для классификации атак вредоносного ПО (</w:t>
      </w:r>
      <w:proofErr w:type="spellStart"/>
      <w:r w:rsidRPr="00A7088E">
        <w:t>Malware</w:t>
      </w:r>
      <w:proofErr w:type="spellEnd"/>
      <w:r w:rsidRPr="00A7088E">
        <w:t>).</w:t>
      </w:r>
      <w:r w:rsidRPr="00A7088E">
        <w:br/>
        <w:t>Провести сравнительный анализ различных алгоритмов.</w:t>
      </w:r>
    </w:p>
    <w:p w14:paraId="26ABF12F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Этапы выполнения</w:t>
      </w:r>
    </w:p>
    <w:p w14:paraId="2D50706B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1. Подготовка данных</w:t>
      </w:r>
    </w:p>
    <w:p w14:paraId="01F57245" w14:textId="77777777" w:rsidR="007755B5" w:rsidRPr="007755B5" w:rsidRDefault="007755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Загрузка данных</w:t>
      </w:r>
    </w:p>
    <w:p w14:paraId="402D79CA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Скачать датасет с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GitHub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загрузить в среду разработки (Google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Colab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Jupyter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Notebook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PyCharm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2BA6011E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Использовать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panda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numpy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работы с данными.</w:t>
      </w:r>
    </w:p>
    <w:p w14:paraId="1A85B85D" w14:textId="77777777" w:rsidR="007755B5" w:rsidRPr="007755B5" w:rsidRDefault="007755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Анализ данных</w:t>
      </w:r>
    </w:p>
    <w:p w14:paraId="16FE80CF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Определить целевую переменную (метка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alwar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/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Legitimat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3CA04171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роверить баланс классов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value_</w:t>
      </w:r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count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(</w:t>
      </w:r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).</w:t>
      </w:r>
    </w:p>
    <w:p w14:paraId="6AFB6763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Изучить распределение признаков (</w:t>
      </w:r>
      <w:proofErr w:type="spellStart"/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scrib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(</w:t>
      </w:r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)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info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()).</w:t>
      </w:r>
    </w:p>
    <w:p w14:paraId="49BA2AEA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роверить наличие пропущенных значений (</w:t>
      </w:r>
      <w:proofErr w:type="spellStart"/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f.isnull</w:t>
      </w:r>
      <w:proofErr w:type="spellEnd"/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().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um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()).</w:t>
      </w:r>
    </w:p>
    <w:p w14:paraId="060D26DB" w14:textId="77777777" w:rsidR="007755B5" w:rsidRPr="007755B5" w:rsidRDefault="007755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Предобработка данных</w:t>
      </w:r>
    </w:p>
    <w:p w14:paraId="41985CDA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Заполнить или удалить пропущенные значения.</w:t>
      </w:r>
    </w:p>
    <w:p w14:paraId="0D2EE101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дировать категориальные признаки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LabelEncoder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OneHotEncoder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5A7A939E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Масштабировать числовые признаки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tandardScaler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inMaxScaler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2B7DED57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Разделить данные на обучающую и тестовую выборки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train_test_split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1906ED63" w14:textId="77777777" w:rsidR="007755B5" w:rsidRPr="007755B5" w:rsidRDefault="007755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реобразовать данные в формат, подходящий для нейросетей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eshap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to_categorical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целевой переменной).</w:t>
      </w:r>
    </w:p>
    <w:p w14:paraId="2275C85C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2. Обучение нейронных сетей</w:t>
      </w:r>
    </w:p>
    <w:p w14:paraId="1B944113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Обучить и протестировать три типа нейронных сетей:</w:t>
      </w:r>
    </w:p>
    <w:p w14:paraId="21912C9A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2.1 </w:t>
      </w: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Полносвязная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 нейронная сеть (</w:t>
      </w: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Neural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 Network, DNN)</w:t>
      </w:r>
    </w:p>
    <w:p w14:paraId="5968DA59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Архитектура:</w:t>
      </w:r>
    </w:p>
    <w:p w14:paraId="268D7056" w14:textId="77777777" w:rsidR="007755B5" w:rsidRPr="007755B5" w:rsidRDefault="007755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Входной слой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Input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Layer).</w:t>
      </w:r>
    </w:p>
    <w:p w14:paraId="1B1B4B37" w14:textId="77777777" w:rsidR="007755B5" w:rsidRPr="007755B5" w:rsidRDefault="007755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Несколько скрытых слоев с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eLU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</w:t>
      </w:r>
    </w:p>
    <w:p w14:paraId="01214AC3" w14:textId="77777777" w:rsidR="007755B5" w:rsidRPr="007755B5" w:rsidRDefault="007755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ropout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(для предотвращения переобучения).</w:t>
      </w:r>
    </w:p>
    <w:p w14:paraId="753DBCC8" w14:textId="77777777" w:rsidR="007755B5" w:rsidRPr="007755B5" w:rsidRDefault="007755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Выходной слой с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igmoid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(если бинарная классификация) ил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oftmax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(есл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многоклассовая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).</w:t>
      </w:r>
    </w:p>
    <w:p w14:paraId="5C80295C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Библиотеки:</w:t>
      </w:r>
    </w:p>
    <w:p w14:paraId="3BBF9899" w14:textId="77777777" w:rsidR="007755B5" w:rsidRPr="007755B5" w:rsidRDefault="007755B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TensorFlow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/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Keras</w:t>
      </w:r>
      <w:proofErr w:type="spellEnd"/>
    </w:p>
    <w:p w14:paraId="404DE7D2" w14:textId="77777777" w:rsidR="007755B5" w:rsidRPr="007755B5" w:rsidRDefault="007755B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з </w:t>
      </w:r>
      <w:proofErr w:type="spellStart"/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tf.keras</w:t>
      </w:r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layers</w:t>
      </w:r>
      <w:proofErr w:type="spellEnd"/>
    </w:p>
    <w:p w14:paraId="07C32CA6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lastRenderedPageBreak/>
        <w:t>Гиперпараметры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 для настройки:</w:t>
      </w:r>
    </w:p>
    <w:p w14:paraId="6594891C" w14:textId="77777777" w:rsidR="007755B5" w:rsidRPr="007755B5" w:rsidRDefault="007755B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личество слоев и нейронов.</w:t>
      </w:r>
    </w:p>
    <w:p w14:paraId="0E5CE8D7" w14:textId="77777777" w:rsidR="007755B5" w:rsidRPr="007755B5" w:rsidRDefault="007755B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learning_rat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(оптимизатор Adam).</w:t>
      </w:r>
    </w:p>
    <w:p w14:paraId="1D5D48A3" w14:textId="77777777" w:rsidR="007755B5" w:rsidRPr="007755B5" w:rsidRDefault="007755B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batch_siz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epoch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</w:t>
      </w:r>
    </w:p>
    <w:p w14:paraId="238C4924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2.2 </w:t>
      </w: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Сверточная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нейронная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сеть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(Convolutional Neural Network, CNN)</w:t>
      </w:r>
    </w:p>
    <w:p w14:paraId="57DEAE7D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Архитектура:</w:t>
      </w:r>
    </w:p>
    <w:p w14:paraId="14D8C508" w14:textId="77777777" w:rsidR="007755B5" w:rsidRPr="007755B5" w:rsidRDefault="007755B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Входной слой (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Input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Layer), преобразующий данные в 2D-матрицу.</w:t>
      </w:r>
    </w:p>
    <w:p w14:paraId="5B0B92A8" w14:textId="77777777" w:rsidR="007755B5" w:rsidRPr="007755B5" w:rsidRDefault="007755B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Conv1D слои для обработки временных последовательностей.</w:t>
      </w:r>
    </w:p>
    <w:p w14:paraId="66060D32" w14:textId="77777777" w:rsidR="007755B5" w:rsidRPr="007755B5" w:rsidRDefault="007755B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BatchNormalization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eLU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улучшения сходимости.</w:t>
      </w:r>
    </w:p>
    <w:p w14:paraId="11353306" w14:textId="77777777" w:rsidR="007755B5" w:rsidRPr="007755B5" w:rsidRDefault="007755B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axPooling1D для снижения размерности.</w:t>
      </w:r>
    </w:p>
    <w:p w14:paraId="40F32A52" w14:textId="77777777" w:rsidR="007755B5" w:rsidRPr="007755B5" w:rsidRDefault="007755B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Flatten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классификации.</w:t>
      </w:r>
    </w:p>
    <w:p w14:paraId="4BAB6E05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Библиотеки:</w:t>
      </w:r>
    </w:p>
    <w:p w14:paraId="0AA894AE" w14:textId="77777777" w:rsidR="007755B5" w:rsidRPr="007755B5" w:rsidRDefault="007755B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 xml:space="preserve">Conv1D, MaxPooling1D, Flatten, Dense </w:t>
      </w: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из</w:t>
      </w: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 xml:space="preserve"> </w:t>
      </w:r>
      <w:proofErr w:type="spellStart"/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tf.keras</w:t>
      </w:r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.layer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.</w:t>
      </w:r>
    </w:p>
    <w:p w14:paraId="005C890B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Гиперпараметры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:</w:t>
      </w:r>
    </w:p>
    <w:p w14:paraId="79021674" w14:textId="77777777" w:rsidR="007755B5" w:rsidRPr="007755B5" w:rsidRDefault="007755B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личество фильтров и размер ядра в Conv1D.</w:t>
      </w:r>
    </w:p>
    <w:p w14:paraId="60244777" w14:textId="77777777" w:rsidR="007755B5" w:rsidRPr="007755B5" w:rsidRDefault="007755B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Размерность MaxPooling1D.</w:t>
      </w:r>
    </w:p>
    <w:p w14:paraId="6AD69B09" w14:textId="77777777" w:rsidR="007755B5" w:rsidRPr="007755B5" w:rsidRDefault="007755B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Количество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-слоев.</w:t>
      </w:r>
    </w:p>
    <w:p w14:paraId="06CDAF0D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2.3 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Рекуррентная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нейронная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сеть</w:t>
      </w: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ru-RU"/>
          <w14:ligatures w14:val="none"/>
        </w:rPr>
        <w:t xml:space="preserve"> (Recurrent Neural Network, RNN)</w:t>
      </w:r>
    </w:p>
    <w:p w14:paraId="1BC146EA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Архитектура:</w:t>
      </w:r>
    </w:p>
    <w:p w14:paraId="60CA3388" w14:textId="77777777" w:rsidR="007755B5" w:rsidRPr="007755B5" w:rsidRDefault="007755B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LSTM или GRU для работы с временными рядами.</w:t>
      </w:r>
    </w:p>
    <w:p w14:paraId="4827CEE8" w14:textId="77777777" w:rsidR="007755B5" w:rsidRPr="007755B5" w:rsidRDefault="007755B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ropout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BatchNormalization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регуляризации.</w:t>
      </w:r>
    </w:p>
    <w:p w14:paraId="3A3986B4" w14:textId="77777777" w:rsidR="007755B5" w:rsidRPr="007755B5" w:rsidRDefault="007755B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Dens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слой для классификации.</w:t>
      </w:r>
    </w:p>
    <w:p w14:paraId="4BF17ADC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Библиотеки:</w:t>
      </w:r>
    </w:p>
    <w:p w14:paraId="0A03311A" w14:textId="77777777" w:rsidR="007755B5" w:rsidRPr="007755B5" w:rsidRDefault="007755B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 xml:space="preserve">LSTM, GRU </w:t>
      </w: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из</w:t>
      </w: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 xml:space="preserve"> </w:t>
      </w:r>
      <w:proofErr w:type="spellStart"/>
      <w:proofErr w:type="gram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tf.keras</w:t>
      </w:r>
      <w:proofErr w:type="gram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.layer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val="en-US" w:eastAsia="ru-RU"/>
          <w14:ligatures w14:val="none"/>
        </w:rPr>
        <w:t>.</w:t>
      </w:r>
    </w:p>
    <w:p w14:paraId="377F6A7E" w14:textId="77777777" w:rsidR="007755B5" w:rsidRPr="007755B5" w:rsidRDefault="007755B5" w:rsidP="007755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Гиперпараметры</w:t>
      </w:r>
      <w:proofErr w:type="spellEnd"/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:</w:t>
      </w:r>
    </w:p>
    <w:p w14:paraId="2E253885" w14:textId="77777777" w:rsidR="007755B5" w:rsidRPr="007755B5" w:rsidRDefault="007755B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личество LSTM-нейронов.</w:t>
      </w:r>
    </w:p>
    <w:p w14:paraId="64F60A80" w14:textId="77777777" w:rsidR="007755B5" w:rsidRPr="007755B5" w:rsidRDefault="007755B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личество слоев LSTM.</w:t>
      </w:r>
    </w:p>
    <w:p w14:paraId="4DFDB594" w14:textId="77777777" w:rsidR="007755B5" w:rsidRPr="007755B5" w:rsidRDefault="007755B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Размер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batch_siz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</w:t>
      </w:r>
    </w:p>
    <w:p w14:paraId="3FEC91C8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3. Оценка моделей</w:t>
      </w:r>
    </w:p>
    <w:p w14:paraId="71A185B6" w14:textId="77777777" w:rsidR="007755B5" w:rsidRPr="007755B5" w:rsidRDefault="007755B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Метрики качества</w:t>
      </w:r>
    </w:p>
    <w:p w14:paraId="5C939213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accuracy</w:t>
      </w:r>
      <w:proofErr w:type="spellEnd"/>
    </w:p>
    <w:p w14:paraId="2457BF97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precision</w:t>
      </w:r>
      <w:proofErr w:type="spellEnd"/>
    </w:p>
    <w:p w14:paraId="555DD1C8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ecall</w:t>
      </w:r>
      <w:proofErr w:type="spellEnd"/>
    </w:p>
    <w:p w14:paraId="0B45BBE7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F1-score</w:t>
      </w:r>
    </w:p>
    <w:p w14:paraId="0D464305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OC-AUC</w:t>
      </w:r>
    </w:p>
    <w:p w14:paraId="5B85CFD6" w14:textId="77777777" w:rsidR="007755B5" w:rsidRPr="007755B5" w:rsidRDefault="007755B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lastRenderedPageBreak/>
        <w:t>Кросс-валидация</w:t>
      </w:r>
    </w:p>
    <w:p w14:paraId="37832759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Использование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KFold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л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tratifiedKFold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</w:t>
      </w:r>
    </w:p>
    <w:p w14:paraId="3D895CAC" w14:textId="77777777" w:rsidR="007755B5" w:rsidRPr="007755B5" w:rsidRDefault="007755B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Визуализация обучения</w:t>
      </w:r>
    </w:p>
    <w:p w14:paraId="59B4F612" w14:textId="77777777" w:rsidR="007755B5" w:rsidRPr="007755B5" w:rsidRDefault="007755B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График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loss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accuracy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по эпохам.</w:t>
      </w:r>
    </w:p>
    <w:p w14:paraId="5050A784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4. Анализ и выводы</w:t>
      </w:r>
    </w:p>
    <w:p w14:paraId="41374500" w14:textId="77777777" w:rsidR="007755B5" w:rsidRPr="007755B5" w:rsidRDefault="007755B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Сравнить результаты всех моделей:</w:t>
      </w:r>
    </w:p>
    <w:p w14:paraId="005EE6DF" w14:textId="77777777" w:rsidR="007755B5" w:rsidRPr="007755B5" w:rsidRDefault="007755B5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акая архитектура работает лучше?</w:t>
      </w:r>
    </w:p>
    <w:p w14:paraId="53CBB2A1" w14:textId="77777777" w:rsidR="007755B5" w:rsidRPr="007755B5" w:rsidRDefault="007755B5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Время обучения каждой модели.</w:t>
      </w:r>
    </w:p>
    <w:p w14:paraId="4890BE7B" w14:textId="77777777" w:rsidR="007755B5" w:rsidRPr="007755B5" w:rsidRDefault="007755B5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ак обработка входных данных влияет на результат?</w:t>
      </w:r>
    </w:p>
    <w:p w14:paraId="73E83D70" w14:textId="77777777" w:rsidR="007755B5" w:rsidRPr="007755B5" w:rsidRDefault="007755B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Сделать выводы о применимости нейросетевых моделей к задаче классификации </w:t>
      </w:r>
      <w:proofErr w:type="spellStart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alware</w:t>
      </w:r>
      <w:proofErr w:type="spellEnd"/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-атак.</w:t>
      </w:r>
    </w:p>
    <w:p w14:paraId="5676D32A" w14:textId="77777777" w:rsidR="007755B5" w:rsidRPr="007755B5" w:rsidRDefault="007755B5" w:rsidP="007755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5. Требования к отчету</w:t>
      </w:r>
    </w:p>
    <w:p w14:paraId="278FC5BB" w14:textId="77777777" w:rsidR="007755B5" w:rsidRPr="007755B5" w:rsidRDefault="007755B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Код с комментариями.</w:t>
      </w:r>
    </w:p>
    <w:p w14:paraId="51A157BF" w14:textId="77777777" w:rsidR="007755B5" w:rsidRPr="007755B5" w:rsidRDefault="007755B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Графики и таблицы с результатами.</w:t>
      </w:r>
    </w:p>
    <w:p w14:paraId="35B018CC" w14:textId="77777777" w:rsidR="007755B5" w:rsidRPr="007755B5" w:rsidRDefault="007755B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755B5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Описание результатов и выводы.</w:t>
      </w:r>
    </w:p>
    <w:p w14:paraId="1AFEB4B9" w14:textId="77777777" w:rsidR="00290575" w:rsidRPr="00290575" w:rsidRDefault="00290575" w:rsidP="009A0EB7">
      <w:pPr>
        <w:rPr>
          <w:rFonts w:ascii="Times New Roman" w:hAnsi="Times New Roman" w:cs="Times New Roman"/>
          <w:sz w:val="28"/>
          <w:szCs w:val="28"/>
        </w:rPr>
      </w:pPr>
    </w:p>
    <w:sectPr w:rsidR="00290575" w:rsidRPr="002905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E82"/>
    <w:multiLevelType w:val="multilevel"/>
    <w:tmpl w:val="6C8CB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536A4"/>
    <w:multiLevelType w:val="multilevel"/>
    <w:tmpl w:val="EE864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C16970"/>
    <w:multiLevelType w:val="multilevel"/>
    <w:tmpl w:val="5FA47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B74AA"/>
    <w:multiLevelType w:val="multilevel"/>
    <w:tmpl w:val="FDDEF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281241"/>
    <w:multiLevelType w:val="multilevel"/>
    <w:tmpl w:val="EBE0A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15648D"/>
    <w:multiLevelType w:val="multilevel"/>
    <w:tmpl w:val="6F5C7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9E406E"/>
    <w:multiLevelType w:val="multilevel"/>
    <w:tmpl w:val="E5BAC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947A95"/>
    <w:multiLevelType w:val="multilevel"/>
    <w:tmpl w:val="06B23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5B4E18"/>
    <w:multiLevelType w:val="multilevel"/>
    <w:tmpl w:val="5EDEF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2E3506"/>
    <w:multiLevelType w:val="multilevel"/>
    <w:tmpl w:val="B8F6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742B3B"/>
    <w:multiLevelType w:val="multilevel"/>
    <w:tmpl w:val="7CEA8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28097D"/>
    <w:multiLevelType w:val="multilevel"/>
    <w:tmpl w:val="8194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C115B4C"/>
    <w:multiLevelType w:val="multilevel"/>
    <w:tmpl w:val="7132E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5919944">
    <w:abstractNumId w:val="7"/>
  </w:num>
  <w:num w:numId="2" w16cid:durableId="652639084">
    <w:abstractNumId w:val="2"/>
  </w:num>
  <w:num w:numId="3" w16cid:durableId="1403983801">
    <w:abstractNumId w:val="6"/>
  </w:num>
  <w:num w:numId="4" w16cid:durableId="110515756">
    <w:abstractNumId w:val="9"/>
  </w:num>
  <w:num w:numId="5" w16cid:durableId="1799453054">
    <w:abstractNumId w:val="3"/>
  </w:num>
  <w:num w:numId="6" w16cid:durableId="703674014">
    <w:abstractNumId w:val="8"/>
  </w:num>
  <w:num w:numId="7" w16cid:durableId="3671880">
    <w:abstractNumId w:val="0"/>
  </w:num>
  <w:num w:numId="8" w16cid:durableId="714502670">
    <w:abstractNumId w:val="12"/>
  </w:num>
  <w:num w:numId="9" w16cid:durableId="709843696">
    <w:abstractNumId w:val="10"/>
  </w:num>
  <w:num w:numId="10" w16cid:durableId="1520268980">
    <w:abstractNumId w:val="1"/>
  </w:num>
  <w:num w:numId="11" w16cid:durableId="1729841799">
    <w:abstractNumId w:val="4"/>
  </w:num>
  <w:num w:numId="12" w16cid:durableId="1453475421">
    <w:abstractNumId w:val="11"/>
  </w:num>
  <w:num w:numId="13" w16cid:durableId="130994093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NTMwNDA3NTAzMjVR0lEKTi0uzszPAykwrAUAmlnHmywAAAA="/>
  </w:docVars>
  <w:rsids>
    <w:rsidRoot w:val="009A0EB7"/>
    <w:rsid w:val="00027784"/>
    <w:rsid w:val="00032BC2"/>
    <w:rsid w:val="00061FDF"/>
    <w:rsid w:val="0008315E"/>
    <w:rsid w:val="000A5844"/>
    <w:rsid w:val="002255BB"/>
    <w:rsid w:val="00225939"/>
    <w:rsid w:val="00290575"/>
    <w:rsid w:val="00306498"/>
    <w:rsid w:val="0034009A"/>
    <w:rsid w:val="0037420B"/>
    <w:rsid w:val="00531AFE"/>
    <w:rsid w:val="005A3B0A"/>
    <w:rsid w:val="005E751F"/>
    <w:rsid w:val="00677BD2"/>
    <w:rsid w:val="007755B5"/>
    <w:rsid w:val="007A167C"/>
    <w:rsid w:val="009A0EB7"/>
    <w:rsid w:val="009B4930"/>
    <w:rsid w:val="009C52B7"/>
    <w:rsid w:val="00A627D5"/>
    <w:rsid w:val="00A7088E"/>
    <w:rsid w:val="00B2279D"/>
    <w:rsid w:val="00B7359E"/>
    <w:rsid w:val="00C52E9B"/>
    <w:rsid w:val="00D256D4"/>
    <w:rsid w:val="00D5785C"/>
    <w:rsid w:val="00DC77AB"/>
    <w:rsid w:val="00E13E7F"/>
    <w:rsid w:val="00EA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3AAA0C"/>
  <w15:chartTrackingRefBased/>
  <w15:docId w15:val="{FAF744BA-960E-4F70-9BB0-91930C27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A0E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9A0E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A0E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0E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A0E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A0E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A0E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A0E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A0E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A0E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9A0E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A0EB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A0EB7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A0EB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A0EB7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A0EB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A0EB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A0E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A0E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A0E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A0E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A0E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A0EB7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A0EB7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A0EB7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A0E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A0EB7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9A0EB7"/>
    <w:rPr>
      <w:b/>
      <w:bCs/>
      <w:smallCaps/>
      <w:color w:val="0F4761" w:themeColor="accent1" w:themeShade="BF"/>
      <w:spacing w:val="5"/>
    </w:rPr>
  </w:style>
  <w:style w:type="character" w:styleId="ac">
    <w:name w:val="Hyperlink"/>
    <w:basedOn w:val="a0"/>
    <w:uiPriority w:val="99"/>
    <w:unhideWhenUsed/>
    <w:rsid w:val="009A0EB7"/>
    <w:rPr>
      <w:color w:val="467886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A0EB7"/>
    <w:rPr>
      <w:color w:val="605E5C"/>
      <w:shd w:val="clear" w:color="auto" w:fill="E1DFDD"/>
    </w:rPr>
  </w:style>
  <w:style w:type="paragraph" w:styleId="ae">
    <w:name w:val="Normal (Web)"/>
    <w:basedOn w:val="a"/>
    <w:uiPriority w:val="99"/>
    <w:semiHidden/>
    <w:unhideWhenUsed/>
    <w:rsid w:val="00DC7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f">
    <w:name w:val="Strong"/>
    <w:basedOn w:val="a0"/>
    <w:uiPriority w:val="22"/>
    <w:qFormat/>
    <w:rsid w:val="00DC77AB"/>
    <w:rPr>
      <w:b/>
      <w:bCs/>
    </w:rPr>
  </w:style>
  <w:style w:type="character" w:styleId="HTML">
    <w:name w:val="HTML Code"/>
    <w:basedOn w:val="a0"/>
    <w:uiPriority w:val="99"/>
    <w:semiHidden/>
    <w:unhideWhenUsed/>
    <w:rsid w:val="00DC77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aurabh48782/Malware_Classification/blob/master/Malware_Detection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71</Words>
  <Characters>2688</Characters>
  <Application>Microsoft Office Word</Application>
  <DocSecurity>0</DocSecurity>
  <Lines>22</Lines>
  <Paragraphs>6</Paragraphs>
  <ScaleCrop>false</ScaleCrop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4</cp:revision>
  <cp:lastPrinted>2025-02-16T05:08:00Z</cp:lastPrinted>
  <dcterms:created xsi:type="dcterms:W3CDTF">2025-01-30T13:37:00Z</dcterms:created>
  <dcterms:modified xsi:type="dcterms:W3CDTF">2025-02-16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ba2e3-70c7-4d4f-9cd7-380da00d809d</vt:lpwstr>
  </property>
</Properties>
</file>